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388B38" w14:textId="1BA6CBB7" w:rsidR="00EF189E" w:rsidRDefault="009F0B8E" w:rsidP="00EF189E">
      <w:pPr>
        <w:pStyle w:val="Heading1"/>
      </w:pPr>
      <w:r>
        <w:t xml:space="preserve">Part </w:t>
      </w:r>
      <w:r w:rsidR="00136B94">
        <w:t>7</w:t>
      </w:r>
      <w:r>
        <w:t xml:space="preserve"> </w:t>
      </w:r>
      <w:r w:rsidR="009A6BC4">
        <w:t>–</w:t>
      </w:r>
      <w:r>
        <w:t xml:space="preserve"> </w:t>
      </w:r>
      <w:r w:rsidR="00136B94">
        <w:t xml:space="preserve">Dimensionality Reduction </w:t>
      </w:r>
    </w:p>
    <w:p w14:paraId="68C85722" w14:textId="4DB7DD0F" w:rsidR="00EF189E" w:rsidRDefault="00EF189E" w:rsidP="00525057">
      <w:pPr>
        <w:spacing w:after="0" w:line="240" w:lineRule="auto"/>
      </w:pPr>
      <w:r>
        <w:t xml:space="preserve">The </w:t>
      </w:r>
    </w:p>
    <w:p w14:paraId="052CAC86" w14:textId="77777777" w:rsidR="00CD3D94" w:rsidRDefault="00CD3D94" w:rsidP="00525057">
      <w:pPr>
        <w:spacing w:after="0" w:line="240" w:lineRule="auto"/>
      </w:pPr>
    </w:p>
    <w:p w14:paraId="6091E84A" w14:textId="754978AF" w:rsidR="00CD3D94" w:rsidRDefault="007532EB" w:rsidP="007532EB">
      <w:pPr>
        <w:pStyle w:val="Heading2"/>
        <w:numPr>
          <w:ilvl w:val="0"/>
          <w:numId w:val="18"/>
        </w:numPr>
      </w:pPr>
      <w:r>
        <w:t>PCA</w:t>
      </w:r>
    </w:p>
    <w:p w14:paraId="4DA95C5F" w14:textId="77777777" w:rsidR="007532EB" w:rsidRDefault="007532EB" w:rsidP="007532EB"/>
    <w:p w14:paraId="7F152F46" w14:textId="78AF85A7" w:rsidR="007532EB" w:rsidRPr="007532EB" w:rsidRDefault="007532EB" w:rsidP="007532EB">
      <w:r>
        <w:t>The</w:t>
      </w:r>
    </w:p>
    <w:sectPr w:rsidR="007532EB" w:rsidRPr="007532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670EED"/>
    <w:multiLevelType w:val="hybridMultilevel"/>
    <w:tmpl w:val="C03AEC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C6AE6"/>
    <w:multiLevelType w:val="hybridMultilevel"/>
    <w:tmpl w:val="E87A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8C3072"/>
    <w:multiLevelType w:val="hybridMultilevel"/>
    <w:tmpl w:val="989A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7"/>
  </w:num>
  <w:num w:numId="2" w16cid:durableId="501746948">
    <w:abstractNumId w:val="15"/>
  </w:num>
  <w:num w:numId="3" w16cid:durableId="1148863087">
    <w:abstractNumId w:val="10"/>
  </w:num>
  <w:num w:numId="4" w16cid:durableId="813989568">
    <w:abstractNumId w:val="13"/>
  </w:num>
  <w:num w:numId="5" w16cid:durableId="252737776">
    <w:abstractNumId w:val="12"/>
  </w:num>
  <w:num w:numId="6" w16cid:durableId="1162116099">
    <w:abstractNumId w:val="9"/>
  </w:num>
  <w:num w:numId="7" w16cid:durableId="1043868809">
    <w:abstractNumId w:val="8"/>
  </w:num>
  <w:num w:numId="8" w16cid:durableId="19085852">
    <w:abstractNumId w:val="17"/>
  </w:num>
  <w:num w:numId="9" w16cid:durableId="1261183418">
    <w:abstractNumId w:val="2"/>
  </w:num>
  <w:num w:numId="10" w16cid:durableId="2032602498">
    <w:abstractNumId w:val="16"/>
  </w:num>
  <w:num w:numId="11" w16cid:durableId="2079671885">
    <w:abstractNumId w:val="5"/>
  </w:num>
  <w:num w:numId="12" w16cid:durableId="368334854">
    <w:abstractNumId w:val="3"/>
  </w:num>
  <w:num w:numId="13" w16cid:durableId="1433626461">
    <w:abstractNumId w:val="1"/>
  </w:num>
  <w:num w:numId="14" w16cid:durableId="580452972">
    <w:abstractNumId w:val="4"/>
  </w:num>
  <w:num w:numId="15" w16cid:durableId="706610011">
    <w:abstractNumId w:val="11"/>
  </w:num>
  <w:num w:numId="16" w16cid:durableId="1753117212">
    <w:abstractNumId w:val="14"/>
  </w:num>
  <w:num w:numId="17" w16cid:durableId="285817477">
    <w:abstractNumId w:val="6"/>
  </w:num>
  <w:num w:numId="18" w16cid:durableId="2072583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MqkFAGSsv5AtAAAA"/>
  </w:docVars>
  <w:rsids>
    <w:rsidRoot w:val="00507A9F"/>
    <w:rsid w:val="000025B0"/>
    <w:rsid w:val="00002E3B"/>
    <w:rsid w:val="000069AA"/>
    <w:rsid w:val="000110DA"/>
    <w:rsid w:val="000150F0"/>
    <w:rsid w:val="00021BF4"/>
    <w:rsid w:val="0002550C"/>
    <w:rsid w:val="000331FF"/>
    <w:rsid w:val="00037749"/>
    <w:rsid w:val="00042A62"/>
    <w:rsid w:val="00050E13"/>
    <w:rsid w:val="0005187D"/>
    <w:rsid w:val="00057843"/>
    <w:rsid w:val="0007077D"/>
    <w:rsid w:val="00070E88"/>
    <w:rsid w:val="00071AB7"/>
    <w:rsid w:val="00084454"/>
    <w:rsid w:val="000909BA"/>
    <w:rsid w:val="00096451"/>
    <w:rsid w:val="000A3AB7"/>
    <w:rsid w:val="000A3B78"/>
    <w:rsid w:val="000A5ECA"/>
    <w:rsid w:val="000B2E7A"/>
    <w:rsid w:val="000B5299"/>
    <w:rsid w:val="000B564D"/>
    <w:rsid w:val="000B6642"/>
    <w:rsid w:val="000B7234"/>
    <w:rsid w:val="000C1111"/>
    <w:rsid w:val="000C6C9F"/>
    <w:rsid w:val="000D31BE"/>
    <w:rsid w:val="000D4EC6"/>
    <w:rsid w:val="000D7F5E"/>
    <w:rsid w:val="000E02F5"/>
    <w:rsid w:val="000E1C8B"/>
    <w:rsid w:val="000F34F5"/>
    <w:rsid w:val="00100A56"/>
    <w:rsid w:val="00100A9D"/>
    <w:rsid w:val="001037FE"/>
    <w:rsid w:val="00112349"/>
    <w:rsid w:val="0011648F"/>
    <w:rsid w:val="001166CB"/>
    <w:rsid w:val="00120E0E"/>
    <w:rsid w:val="00124D8B"/>
    <w:rsid w:val="00136B94"/>
    <w:rsid w:val="0014271E"/>
    <w:rsid w:val="00144237"/>
    <w:rsid w:val="00147462"/>
    <w:rsid w:val="00147D6D"/>
    <w:rsid w:val="00150895"/>
    <w:rsid w:val="00156C70"/>
    <w:rsid w:val="001617C9"/>
    <w:rsid w:val="001654EB"/>
    <w:rsid w:val="00165607"/>
    <w:rsid w:val="001669E1"/>
    <w:rsid w:val="001771C9"/>
    <w:rsid w:val="001773C0"/>
    <w:rsid w:val="0018111E"/>
    <w:rsid w:val="00192784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08D5"/>
    <w:rsid w:val="001E6D86"/>
    <w:rsid w:val="001F13C9"/>
    <w:rsid w:val="001F29B3"/>
    <w:rsid w:val="001F2F92"/>
    <w:rsid w:val="00202B6A"/>
    <w:rsid w:val="0020552E"/>
    <w:rsid w:val="00207C50"/>
    <w:rsid w:val="00212D75"/>
    <w:rsid w:val="002159FB"/>
    <w:rsid w:val="00216DB1"/>
    <w:rsid w:val="00221DAE"/>
    <w:rsid w:val="00225478"/>
    <w:rsid w:val="00230728"/>
    <w:rsid w:val="00232AC9"/>
    <w:rsid w:val="00233774"/>
    <w:rsid w:val="00233904"/>
    <w:rsid w:val="00233AFE"/>
    <w:rsid w:val="00236581"/>
    <w:rsid w:val="00246DD4"/>
    <w:rsid w:val="002506CA"/>
    <w:rsid w:val="0025147E"/>
    <w:rsid w:val="0026199D"/>
    <w:rsid w:val="00263E8A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A63CF"/>
    <w:rsid w:val="002A6895"/>
    <w:rsid w:val="002A7840"/>
    <w:rsid w:val="002B0177"/>
    <w:rsid w:val="002B5D7F"/>
    <w:rsid w:val="002C0F84"/>
    <w:rsid w:val="002C1E40"/>
    <w:rsid w:val="002C3CD7"/>
    <w:rsid w:val="002C5F1D"/>
    <w:rsid w:val="002C6215"/>
    <w:rsid w:val="002D129E"/>
    <w:rsid w:val="002D16DD"/>
    <w:rsid w:val="002D2EB9"/>
    <w:rsid w:val="002D70C4"/>
    <w:rsid w:val="002E00E8"/>
    <w:rsid w:val="002E6E90"/>
    <w:rsid w:val="002F0C93"/>
    <w:rsid w:val="002F1A6B"/>
    <w:rsid w:val="002F6FAB"/>
    <w:rsid w:val="0030112B"/>
    <w:rsid w:val="00307CA7"/>
    <w:rsid w:val="00320792"/>
    <w:rsid w:val="00324B68"/>
    <w:rsid w:val="00336BD1"/>
    <w:rsid w:val="00342935"/>
    <w:rsid w:val="003456E8"/>
    <w:rsid w:val="00351968"/>
    <w:rsid w:val="00354524"/>
    <w:rsid w:val="00361ED8"/>
    <w:rsid w:val="00366FA5"/>
    <w:rsid w:val="00382633"/>
    <w:rsid w:val="00386460"/>
    <w:rsid w:val="003946C6"/>
    <w:rsid w:val="00394CDD"/>
    <w:rsid w:val="003A189A"/>
    <w:rsid w:val="003A748B"/>
    <w:rsid w:val="003B0EA8"/>
    <w:rsid w:val="003B217C"/>
    <w:rsid w:val="003B7064"/>
    <w:rsid w:val="003C54DF"/>
    <w:rsid w:val="003D0CD7"/>
    <w:rsid w:val="003D1C5E"/>
    <w:rsid w:val="003D4865"/>
    <w:rsid w:val="003E2472"/>
    <w:rsid w:val="003E4133"/>
    <w:rsid w:val="003E705A"/>
    <w:rsid w:val="003F2860"/>
    <w:rsid w:val="003F4637"/>
    <w:rsid w:val="003F5037"/>
    <w:rsid w:val="003F6363"/>
    <w:rsid w:val="00404720"/>
    <w:rsid w:val="004063BB"/>
    <w:rsid w:val="00407A65"/>
    <w:rsid w:val="00417B19"/>
    <w:rsid w:val="004209E8"/>
    <w:rsid w:val="00421C6E"/>
    <w:rsid w:val="0042618B"/>
    <w:rsid w:val="004306BE"/>
    <w:rsid w:val="0043525E"/>
    <w:rsid w:val="00441049"/>
    <w:rsid w:val="00441482"/>
    <w:rsid w:val="004458B0"/>
    <w:rsid w:val="004470E8"/>
    <w:rsid w:val="00447DD3"/>
    <w:rsid w:val="0045115F"/>
    <w:rsid w:val="00452A06"/>
    <w:rsid w:val="00453102"/>
    <w:rsid w:val="004552AE"/>
    <w:rsid w:val="00460E38"/>
    <w:rsid w:val="0047070C"/>
    <w:rsid w:val="004752C1"/>
    <w:rsid w:val="00483EE2"/>
    <w:rsid w:val="004845B1"/>
    <w:rsid w:val="0049200D"/>
    <w:rsid w:val="004959DF"/>
    <w:rsid w:val="00495FC2"/>
    <w:rsid w:val="004A2F2A"/>
    <w:rsid w:val="004A4734"/>
    <w:rsid w:val="004A6879"/>
    <w:rsid w:val="004A6B0D"/>
    <w:rsid w:val="004A7FD0"/>
    <w:rsid w:val="004B34D7"/>
    <w:rsid w:val="004B36C2"/>
    <w:rsid w:val="004B48E3"/>
    <w:rsid w:val="004B714F"/>
    <w:rsid w:val="004C0122"/>
    <w:rsid w:val="004C1693"/>
    <w:rsid w:val="004C7428"/>
    <w:rsid w:val="004D0AAC"/>
    <w:rsid w:val="004D3935"/>
    <w:rsid w:val="004E28F6"/>
    <w:rsid w:val="004E787F"/>
    <w:rsid w:val="004F12D0"/>
    <w:rsid w:val="004F431C"/>
    <w:rsid w:val="00505BC3"/>
    <w:rsid w:val="00505D15"/>
    <w:rsid w:val="00506921"/>
    <w:rsid w:val="00507A9F"/>
    <w:rsid w:val="0052281D"/>
    <w:rsid w:val="00522FD6"/>
    <w:rsid w:val="00525057"/>
    <w:rsid w:val="00527A4D"/>
    <w:rsid w:val="00527D72"/>
    <w:rsid w:val="00540145"/>
    <w:rsid w:val="00543FF1"/>
    <w:rsid w:val="00544DB0"/>
    <w:rsid w:val="005464AA"/>
    <w:rsid w:val="00562B67"/>
    <w:rsid w:val="00566254"/>
    <w:rsid w:val="005701EF"/>
    <w:rsid w:val="00576256"/>
    <w:rsid w:val="0058149A"/>
    <w:rsid w:val="0059196C"/>
    <w:rsid w:val="00593D47"/>
    <w:rsid w:val="00594528"/>
    <w:rsid w:val="005A2826"/>
    <w:rsid w:val="005A3FBD"/>
    <w:rsid w:val="005A6B5A"/>
    <w:rsid w:val="005B0753"/>
    <w:rsid w:val="005C2D2B"/>
    <w:rsid w:val="005C2E09"/>
    <w:rsid w:val="005D6709"/>
    <w:rsid w:val="005E7442"/>
    <w:rsid w:val="005F1A4D"/>
    <w:rsid w:val="005F7C3A"/>
    <w:rsid w:val="00601A8D"/>
    <w:rsid w:val="00604CA4"/>
    <w:rsid w:val="00613C86"/>
    <w:rsid w:val="00624854"/>
    <w:rsid w:val="00627C8D"/>
    <w:rsid w:val="00630556"/>
    <w:rsid w:val="00634D0B"/>
    <w:rsid w:val="006350D4"/>
    <w:rsid w:val="006370D0"/>
    <w:rsid w:val="0063751F"/>
    <w:rsid w:val="00637B2E"/>
    <w:rsid w:val="006442F2"/>
    <w:rsid w:val="00645339"/>
    <w:rsid w:val="00646EFD"/>
    <w:rsid w:val="006514FB"/>
    <w:rsid w:val="00661CF5"/>
    <w:rsid w:val="00662580"/>
    <w:rsid w:val="006631E7"/>
    <w:rsid w:val="00666B1C"/>
    <w:rsid w:val="00672209"/>
    <w:rsid w:val="00673A51"/>
    <w:rsid w:val="00674C6C"/>
    <w:rsid w:val="006822F8"/>
    <w:rsid w:val="0069781B"/>
    <w:rsid w:val="006B080F"/>
    <w:rsid w:val="006B2A40"/>
    <w:rsid w:val="006B3EF3"/>
    <w:rsid w:val="006B669B"/>
    <w:rsid w:val="006B6B91"/>
    <w:rsid w:val="006C0F27"/>
    <w:rsid w:val="006C2579"/>
    <w:rsid w:val="006C2F70"/>
    <w:rsid w:val="006C3B7A"/>
    <w:rsid w:val="006C6969"/>
    <w:rsid w:val="006C7297"/>
    <w:rsid w:val="006C7A0C"/>
    <w:rsid w:val="006D2D2D"/>
    <w:rsid w:val="006E1535"/>
    <w:rsid w:val="006E286B"/>
    <w:rsid w:val="006E58EC"/>
    <w:rsid w:val="006E59B7"/>
    <w:rsid w:val="006F38F3"/>
    <w:rsid w:val="0070148A"/>
    <w:rsid w:val="007038CF"/>
    <w:rsid w:val="007043EA"/>
    <w:rsid w:val="00707768"/>
    <w:rsid w:val="00714B15"/>
    <w:rsid w:val="007152CB"/>
    <w:rsid w:val="00716580"/>
    <w:rsid w:val="00717378"/>
    <w:rsid w:val="0072408A"/>
    <w:rsid w:val="00726395"/>
    <w:rsid w:val="00727489"/>
    <w:rsid w:val="007307DB"/>
    <w:rsid w:val="00733042"/>
    <w:rsid w:val="00735AB1"/>
    <w:rsid w:val="007414EB"/>
    <w:rsid w:val="00745611"/>
    <w:rsid w:val="00750635"/>
    <w:rsid w:val="00751997"/>
    <w:rsid w:val="00752D71"/>
    <w:rsid w:val="007532EB"/>
    <w:rsid w:val="00754DAF"/>
    <w:rsid w:val="00755EC3"/>
    <w:rsid w:val="00756184"/>
    <w:rsid w:val="00757897"/>
    <w:rsid w:val="00764231"/>
    <w:rsid w:val="00765982"/>
    <w:rsid w:val="00775536"/>
    <w:rsid w:val="00775643"/>
    <w:rsid w:val="00776642"/>
    <w:rsid w:val="0078731F"/>
    <w:rsid w:val="00796BA5"/>
    <w:rsid w:val="00797DBE"/>
    <w:rsid w:val="007A6D20"/>
    <w:rsid w:val="007B1CAD"/>
    <w:rsid w:val="007B51AC"/>
    <w:rsid w:val="007C0364"/>
    <w:rsid w:val="007C1616"/>
    <w:rsid w:val="007C1B6C"/>
    <w:rsid w:val="007C33D3"/>
    <w:rsid w:val="007C3A26"/>
    <w:rsid w:val="007C4941"/>
    <w:rsid w:val="007C6A4A"/>
    <w:rsid w:val="007C7C19"/>
    <w:rsid w:val="007D1E6C"/>
    <w:rsid w:val="007D2103"/>
    <w:rsid w:val="007D2D0A"/>
    <w:rsid w:val="007D5F23"/>
    <w:rsid w:val="007E61F9"/>
    <w:rsid w:val="007F052B"/>
    <w:rsid w:val="007F1979"/>
    <w:rsid w:val="007F1CB0"/>
    <w:rsid w:val="007F2918"/>
    <w:rsid w:val="007F319F"/>
    <w:rsid w:val="007F65E0"/>
    <w:rsid w:val="00801442"/>
    <w:rsid w:val="008048AA"/>
    <w:rsid w:val="0081289B"/>
    <w:rsid w:val="00824C6F"/>
    <w:rsid w:val="008264E1"/>
    <w:rsid w:val="00830CAF"/>
    <w:rsid w:val="008371E0"/>
    <w:rsid w:val="0084084B"/>
    <w:rsid w:val="0084180D"/>
    <w:rsid w:val="00845313"/>
    <w:rsid w:val="008539CA"/>
    <w:rsid w:val="0086083A"/>
    <w:rsid w:val="00861198"/>
    <w:rsid w:val="00862E85"/>
    <w:rsid w:val="00865899"/>
    <w:rsid w:val="00867E52"/>
    <w:rsid w:val="00880EE1"/>
    <w:rsid w:val="00891923"/>
    <w:rsid w:val="0089274B"/>
    <w:rsid w:val="00897E62"/>
    <w:rsid w:val="008A12B4"/>
    <w:rsid w:val="008A403B"/>
    <w:rsid w:val="008B3E41"/>
    <w:rsid w:val="008C2D9F"/>
    <w:rsid w:val="008C3949"/>
    <w:rsid w:val="008C3B0E"/>
    <w:rsid w:val="008C4156"/>
    <w:rsid w:val="008C725D"/>
    <w:rsid w:val="008C7C91"/>
    <w:rsid w:val="008D090D"/>
    <w:rsid w:val="008D1D05"/>
    <w:rsid w:val="008D308E"/>
    <w:rsid w:val="008D4ACF"/>
    <w:rsid w:val="008E0C4E"/>
    <w:rsid w:val="008E11D8"/>
    <w:rsid w:val="008E3148"/>
    <w:rsid w:val="008E5906"/>
    <w:rsid w:val="008E5E57"/>
    <w:rsid w:val="008F08CE"/>
    <w:rsid w:val="008F24CD"/>
    <w:rsid w:val="008F2AE6"/>
    <w:rsid w:val="008F4561"/>
    <w:rsid w:val="008F5412"/>
    <w:rsid w:val="008F573F"/>
    <w:rsid w:val="008F58F0"/>
    <w:rsid w:val="00902E47"/>
    <w:rsid w:val="00904169"/>
    <w:rsid w:val="00912299"/>
    <w:rsid w:val="00913A56"/>
    <w:rsid w:val="009152FE"/>
    <w:rsid w:val="00917713"/>
    <w:rsid w:val="00923113"/>
    <w:rsid w:val="0092493F"/>
    <w:rsid w:val="00926CFE"/>
    <w:rsid w:val="009301F2"/>
    <w:rsid w:val="00935EE4"/>
    <w:rsid w:val="00940521"/>
    <w:rsid w:val="00942417"/>
    <w:rsid w:val="00944A11"/>
    <w:rsid w:val="00944DF5"/>
    <w:rsid w:val="00945874"/>
    <w:rsid w:val="0095520B"/>
    <w:rsid w:val="00961FFF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A6BC4"/>
    <w:rsid w:val="009B3635"/>
    <w:rsid w:val="009B543B"/>
    <w:rsid w:val="009C053A"/>
    <w:rsid w:val="009C481F"/>
    <w:rsid w:val="009D0306"/>
    <w:rsid w:val="009D0A13"/>
    <w:rsid w:val="009D51B1"/>
    <w:rsid w:val="009D5AB7"/>
    <w:rsid w:val="009E4382"/>
    <w:rsid w:val="009E64E7"/>
    <w:rsid w:val="009F0246"/>
    <w:rsid w:val="009F0B8E"/>
    <w:rsid w:val="00A0126A"/>
    <w:rsid w:val="00A04054"/>
    <w:rsid w:val="00A06B3A"/>
    <w:rsid w:val="00A12C9F"/>
    <w:rsid w:val="00A24216"/>
    <w:rsid w:val="00A24B6C"/>
    <w:rsid w:val="00A251CD"/>
    <w:rsid w:val="00A32A0A"/>
    <w:rsid w:val="00A43FA8"/>
    <w:rsid w:val="00A441D8"/>
    <w:rsid w:val="00A44A88"/>
    <w:rsid w:val="00A465A7"/>
    <w:rsid w:val="00A50854"/>
    <w:rsid w:val="00A527A8"/>
    <w:rsid w:val="00A53260"/>
    <w:rsid w:val="00A54D8B"/>
    <w:rsid w:val="00A54E28"/>
    <w:rsid w:val="00A55DEE"/>
    <w:rsid w:val="00A635C7"/>
    <w:rsid w:val="00A65A3F"/>
    <w:rsid w:val="00A6692B"/>
    <w:rsid w:val="00A701D4"/>
    <w:rsid w:val="00A711DE"/>
    <w:rsid w:val="00A73D6B"/>
    <w:rsid w:val="00A758CF"/>
    <w:rsid w:val="00A765EA"/>
    <w:rsid w:val="00A766F9"/>
    <w:rsid w:val="00A97F0B"/>
    <w:rsid w:val="00AA190C"/>
    <w:rsid w:val="00AA33CD"/>
    <w:rsid w:val="00AA389A"/>
    <w:rsid w:val="00AA62D3"/>
    <w:rsid w:val="00AB1F84"/>
    <w:rsid w:val="00AC0E23"/>
    <w:rsid w:val="00AC22E8"/>
    <w:rsid w:val="00AC7B15"/>
    <w:rsid w:val="00AC7F03"/>
    <w:rsid w:val="00AD1FB7"/>
    <w:rsid w:val="00AD3314"/>
    <w:rsid w:val="00AE240F"/>
    <w:rsid w:val="00AE4DAD"/>
    <w:rsid w:val="00B0495C"/>
    <w:rsid w:val="00B05175"/>
    <w:rsid w:val="00B13AF8"/>
    <w:rsid w:val="00B207A9"/>
    <w:rsid w:val="00B20DBB"/>
    <w:rsid w:val="00B4012F"/>
    <w:rsid w:val="00B45131"/>
    <w:rsid w:val="00B45BCD"/>
    <w:rsid w:val="00B465B8"/>
    <w:rsid w:val="00B50F99"/>
    <w:rsid w:val="00B53431"/>
    <w:rsid w:val="00B54960"/>
    <w:rsid w:val="00B56F70"/>
    <w:rsid w:val="00B60070"/>
    <w:rsid w:val="00B6393D"/>
    <w:rsid w:val="00B65832"/>
    <w:rsid w:val="00B66BCB"/>
    <w:rsid w:val="00B72B8B"/>
    <w:rsid w:val="00B7311B"/>
    <w:rsid w:val="00B80A11"/>
    <w:rsid w:val="00B80DD2"/>
    <w:rsid w:val="00B8149A"/>
    <w:rsid w:val="00B82D28"/>
    <w:rsid w:val="00B92471"/>
    <w:rsid w:val="00B92CC3"/>
    <w:rsid w:val="00B93131"/>
    <w:rsid w:val="00B939CE"/>
    <w:rsid w:val="00B96033"/>
    <w:rsid w:val="00B971F3"/>
    <w:rsid w:val="00BA09CF"/>
    <w:rsid w:val="00BA115D"/>
    <w:rsid w:val="00BA2F63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4DB9"/>
    <w:rsid w:val="00BD4F4A"/>
    <w:rsid w:val="00BD6894"/>
    <w:rsid w:val="00BE014D"/>
    <w:rsid w:val="00BE4C85"/>
    <w:rsid w:val="00BE760F"/>
    <w:rsid w:val="00BF280D"/>
    <w:rsid w:val="00C00349"/>
    <w:rsid w:val="00C04616"/>
    <w:rsid w:val="00C06908"/>
    <w:rsid w:val="00C11560"/>
    <w:rsid w:val="00C1568B"/>
    <w:rsid w:val="00C166C5"/>
    <w:rsid w:val="00C239FF"/>
    <w:rsid w:val="00C258B6"/>
    <w:rsid w:val="00C31366"/>
    <w:rsid w:val="00C3346A"/>
    <w:rsid w:val="00C4121B"/>
    <w:rsid w:val="00C428AA"/>
    <w:rsid w:val="00C4448E"/>
    <w:rsid w:val="00C47EFE"/>
    <w:rsid w:val="00C53627"/>
    <w:rsid w:val="00C616EB"/>
    <w:rsid w:val="00C66B06"/>
    <w:rsid w:val="00C7169A"/>
    <w:rsid w:val="00C734D8"/>
    <w:rsid w:val="00C7403B"/>
    <w:rsid w:val="00C75DDA"/>
    <w:rsid w:val="00C81486"/>
    <w:rsid w:val="00C84B08"/>
    <w:rsid w:val="00C852AB"/>
    <w:rsid w:val="00C907D9"/>
    <w:rsid w:val="00C93CD6"/>
    <w:rsid w:val="00CA0659"/>
    <w:rsid w:val="00CA3635"/>
    <w:rsid w:val="00CA6693"/>
    <w:rsid w:val="00CB56AE"/>
    <w:rsid w:val="00CB6CCF"/>
    <w:rsid w:val="00CB7AD1"/>
    <w:rsid w:val="00CC1A46"/>
    <w:rsid w:val="00CC7EF6"/>
    <w:rsid w:val="00CD3834"/>
    <w:rsid w:val="00CD3BF2"/>
    <w:rsid w:val="00CD3D94"/>
    <w:rsid w:val="00CD6E39"/>
    <w:rsid w:val="00CE10CE"/>
    <w:rsid w:val="00CE6FDF"/>
    <w:rsid w:val="00CE7BF4"/>
    <w:rsid w:val="00CF43C0"/>
    <w:rsid w:val="00CF4F08"/>
    <w:rsid w:val="00D03A80"/>
    <w:rsid w:val="00D05AE8"/>
    <w:rsid w:val="00D069CA"/>
    <w:rsid w:val="00D07C9D"/>
    <w:rsid w:val="00D15E78"/>
    <w:rsid w:val="00D23E58"/>
    <w:rsid w:val="00D24DF7"/>
    <w:rsid w:val="00D269D6"/>
    <w:rsid w:val="00D34001"/>
    <w:rsid w:val="00D35878"/>
    <w:rsid w:val="00D41439"/>
    <w:rsid w:val="00D44A5C"/>
    <w:rsid w:val="00D45E79"/>
    <w:rsid w:val="00D46CE0"/>
    <w:rsid w:val="00D478A0"/>
    <w:rsid w:val="00D53D98"/>
    <w:rsid w:val="00D54E90"/>
    <w:rsid w:val="00D615B7"/>
    <w:rsid w:val="00D615C7"/>
    <w:rsid w:val="00D61BB8"/>
    <w:rsid w:val="00D63E1A"/>
    <w:rsid w:val="00D711BE"/>
    <w:rsid w:val="00D74844"/>
    <w:rsid w:val="00D76D06"/>
    <w:rsid w:val="00D83B64"/>
    <w:rsid w:val="00D85B0D"/>
    <w:rsid w:val="00D92C0E"/>
    <w:rsid w:val="00D974DE"/>
    <w:rsid w:val="00DA282F"/>
    <w:rsid w:val="00DB3FBF"/>
    <w:rsid w:val="00DB6AE7"/>
    <w:rsid w:val="00DC7131"/>
    <w:rsid w:val="00DD1419"/>
    <w:rsid w:val="00DD6A8D"/>
    <w:rsid w:val="00DE341C"/>
    <w:rsid w:val="00DE46B4"/>
    <w:rsid w:val="00DF1CA8"/>
    <w:rsid w:val="00DF2F97"/>
    <w:rsid w:val="00DF3032"/>
    <w:rsid w:val="00DF4A0D"/>
    <w:rsid w:val="00DF66D1"/>
    <w:rsid w:val="00E06A98"/>
    <w:rsid w:val="00E13EB0"/>
    <w:rsid w:val="00E17B18"/>
    <w:rsid w:val="00E3006E"/>
    <w:rsid w:val="00E3379A"/>
    <w:rsid w:val="00E341ED"/>
    <w:rsid w:val="00E354A1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930D3"/>
    <w:rsid w:val="00EA6090"/>
    <w:rsid w:val="00EA7792"/>
    <w:rsid w:val="00EB31F6"/>
    <w:rsid w:val="00EB35B3"/>
    <w:rsid w:val="00EB6B06"/>
    <w:rsid w:val="00EB6DF7"/>
    <w:rsid w:val="00EC1C65"/>
    <w:rsid w:val="00ED165B"/>
    <w:rsid w:val="00ED25DB"/>
    <w:rsid w:val="00ED2F9F"/>
    <w:rsid w:val="00ED31DC"/>
    <w:rsid w:val="00ED4037"/>
    <w:rsid w:val="00ED46EC"/>
    <w:rsid w:val="00EE258D"/>
    <w:rsid w:val="00EE5677"/>
    <w:rsid w:val="00EE5BF2"/>
    <w:rsid w:val="00EE6490"/>
    <w:rsid w:val="00EE7116"/>
    <w:rsid w:val="00EF1608"/>
    <w:rsid w:val="00EF189E"/>
    <w:rsid w:val="00F06E82"/>
    <w:rsid w:val="00F1480A"/>
    <w:rsid w:val="00F224C3"/>
    <w:rsid w:val="00F23CFD"/>
    <w:rsid w:val="00F2676F"/>
    <w:rsid w:val="00F34887"/>
    <w:rsid w:val="00F3609D"/>
    <w:rsid w:val="00F370B8"/>
    <w:rsid w:val="00F40A9E"/>
    <w:rsid w:val="00F45DEB"/>
    <w:rsid w:val="00F462CD"/>
    <w:rsid w:val="00F47EC2"/>
    <w:rsid w:val="00F507F7"/>
    <w:rsid w:val="00F50DD3"/>
    <w:rsid w:val="00F514FB"/>
    <w:rsid w:val="00F5461D"/>
    <w:rsid w:val="00F57238"/>
    <w:rsid w:val="00F5785B"/>
    <w:rsid w:val="00F65C11"/>
    <w:rsid w:val="00F6791B"/>
    <w:rsid w:val="00F70CB8"/>
    <w:rsid w:val="00F712FC"/>
    <w:rsid w:val="00F73405"/>
    <w:rsid w:val="00F77373"/>
    <w:rsid w:val="00F82CE8"/>
    <w:rsid w:val="00F9126A"/>
    <w:rsid w:val="00F94181"/>
    <w:rsid w:val="00FA4D1D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E6DC6"/>
    <w:rsid w:val="00FF1834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28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28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286B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0505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286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505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E286B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286B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E286B"/>
    <w:rPr>
      <w:rFonts w:asciiTheme="majorHAnsi" w:eastAsiaTheme="majorEastAsia" w:hAnsiTheme="majorHAnsi" w:cstheme="majorBidi"/>
      <w:b/>
      <w:i/>
      <w:iCs/>
      <w:color w:val="0505FF"/>
    </w:rPr>
  </w:style>
  <w:style w:type="character" w:styleId="PlaceholderText">
    <w:name w:val="Placeholder Text"/>
    <w:basedOn w:val="DefaultParagraphFont"/>
    <w:uiPriority w:val="99"/>
    <w:semiHidden/>
    <w:rsid w:val="00961FF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6E286B"/>
    <w:rPr>
      <w:rFonts w:asciiTheme="majorHAnsi" w:eastAsiaTheme="majorEastAsia" w:hAnsiTheme="majorHAnsi" w:cstheme="majorBidi"/>
      <w:color w:val="0505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99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C6D6C-73EB-400A-85C3-A18299657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2</cp:revision>
  <cp:lastPrinted>2024-05-03T12:26:00Z</cp:lastPrinted>
  <dcterms:created xsi:type="dcterms:W3CDTF">2024-05-18T22:48:00Z</dcterms:created>
  <dcterms:modified xsi:type="dcterms:W3CDTF">2024-05-18T22:48:00Z</dcterms:modified>
</cp:coreProperties>
</file>